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1B5596" w14:textId="77777777" w:rsidR="008A0AAA" w:rsidRDefault="008A0AAA" w:rsidP="00E92DA0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p w14:paraId="4EAF4BF5" w14:textId="1F610ACD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  <w:r w:rsidR="00AA4E33">
        <w:rPr>
          <w:rFonts w:ascii="Arial" w:eastAsia="Times New Roman" w:hAnsi="Arial" w:cs="Arial"/>
          <w:b/>
        </w:rPr>
        <w:t xml:space="preserve"> 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4B27CADE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3529B5F7" w14:textId="78F64957" w:rsidR="008A0AAA" w:rsidRDefault="008A0AAA" w:rsidP="00CF0D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0A4B1BA6" w14:textId="77777777" w:rsidR="00E92DA0" w:rsidRDefault="00E92DA0" w:rsidP="00E92DA0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bookmarkStart w:id="0" w:name="_Hlk167804593"/>
      <w:r w:rsidRPr="00825547">
        <w:rPr>
          <w:rFonts w:ascii="Arial" w:hAnsi="Arial" w:cs="Arial"/>
          <w:b/>
          <w:iCs/>
          <w:sz w:val="24"/>
          <w:szCs w:val="24"/>
          <w:u w:val="single"/>
        </w:rPr>
        <w:t>Świadczenie usług terap</w:t>
      </w:r>
      <w:r>
        <w:rPr>
          <w:rFonts w:ascii="Arial" w:hAnsi="Arial" w:cs="Arial"/>
          <w:b/>
          <w:iCs/>
          <w:sz w:val="24"/>
          <w:szCs w:val="24"/>
          <w:u w:val="single"/>
        </w:rPr>
        <w:t>euty uzależnień</w:t>
      </w: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ramach terapii rodziny</w:t>
      </w:r>
    </w:p>
    <w:p w14:paraId="7E7072D0" w14:textId="77777777" w:rsidR="00E92DA0" w:rsidRDefault="00E92DA0" w:rsidP="00E92DA0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podziale na części</w:t>
      </w:r>
    </w:p>
    <w:bookmarkEnd w:id="0"/>
    <w:p w14:paraId="3AF188A7" w14:textId="77777777" w:rsidR="00E92DA0" w:rsidRPr="009A5450" w:rsidRDefault="00E92DA0" w:rsidP="00E92DA0">
      <w:pPr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p w14:paraId="35407134" w14:textId="4A786DA2" w:rsidR="00E92DA0" w:rsidRPr="00EA087B" w:rsidRDefault="00AA4E33" w:rsidP="00E92DA0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składany do Części ………………… </w:t>
      </w:r>
      <w:r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  <w:r w:rsidR="00CF0DAA" w:rsidRPr="00771B09">
        <w:rPr>
          <w:rFonts w:ascii="Arial" w:hAnsi="Arial" w:cs="Arial"/>
          <w:bCs/>
          <w:sz w:val="24"/>
          <w:szCs w:val="24"/>
        </w:rPr>
        <w:t>znak sprawy</w:t>
      </w:r>
      <w:r w:rsidR="00CF0DAA" w:rsidRPr="00771B09">
        <w:rPr>
          <w:rFonts w:ascii="Arial" w:hAnsi="Arial" w:cs="Arial"/>
          <w:sz w:val="24"/>
          <w:szCs w:val="24"/>
        </w:rPr>
        <w:t xml:space="preserve"> </w:t>
      </w:r>
      <w:r w:rsidR="00E92DA0">
        <w:rPr>
          <w:rFonts w:ascii="Arial" w:hAnsi="Arial" w:cs="Arial"/>
          <w:sz w:val="24"/>
          <w:szCs w:val="24"/>
        </w:rPr>
        <w:t xml:space="preserve">: </w:t>
      </w:r>
      <w:bookmarkStart w:id="1" w:name="_Hlk160794643"/>
      <w:bookmarkStart w:id="2" w:name="_Hlk163737359"/>
      <w:bookmarkStart w:id="3" w:name="_Hlk167804579"/>
      <w:bookmarkEnd w:id="1"/>
      <w:bookmarkEnd w:id="2"/>
      <w:r w:rsidR="00D65023">
        <w:rPr>
          <w:rFonts w:ascii="Arial" w:hAnsi="Arial" w:cs="Arial"/>
          <w:b/>
          <w:bCs/>
          <w:sz w:val="24"/>
          <w:szCs w:val="24"/>
        </w:rPr>
        <w:t>ROPS.</w:t>
      </w:r>
      <w:r w:rsidR="00E92DA0" w:rsidRPr="00EA087B">
        <w:rPr>
          <w:rFonts w:ascii="Arial" w:hAnsi="Arial" w:cs="Arial"/>
          <w:b/>
          <w:bCs/>
          <w:sz w:val="24"/>
          <w:szCs w:val="24"/>
        </w:rPr>
        <w:t>II.5.1.</w:t>
      </w:r>
      <w:r w:rsidR="008415BD">
        <w:rPr>
          <w:rFonts w:ascii="Arial" w:hAnsi="Arial" w:cs="Arial"/>
          <w:b/>
          <w:bCs/>
          <w:sz w:val="24"/>
          <w:szCs w:val="24"/>
        </w:rPr>
        <w:t>42</w:t>
      </w:r>
      <w:r w:rsidR="00E92DA0" w:rsidRPr="00EA087B">
        <w:rPr>
          <w:rFonts w:ascii="Arial" w:hAnsi="Arial" w:cs="Arial"/>
          <w:b/>
          <w:bCs/>
          <w:sz w:val="24"/>
          <w:szCs w:val="24"/>
        </w:rPr>
        <w:t>.2024</w:t>
      </w:r>
    </w:p>
    <w:bookmarkEnd w:id="3"/>
    <w:p w14:paraId="424A96C7" w14:textId="0443B40E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2F2CE19F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3D5E9A3" w14:textId="3A6AD2FC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8BB63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6C09C012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4D1A5D16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771FA39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3A991F65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1F56327F" w14:textId="77777777" w:rsidR="008415BD" w:rsidRPr="004A3DBC" w:rsidRDefault="008415BD" w:rsidP="008415BD">
      <w:pPr>
        <w:shd w:val="clear" w:color="auto" w:fill="BFBFBF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4A3DBC">
        <w:rPr>
          <w:rFonts w:ascii="Arial" w:hAnsi="Arial" w:cs="Arial"/>
          <w:b/>
          <w:sz w:val="24"/>
          <w:szCs w:val="24"/>
        </w:rPr>
        <w:t>OŚWIADCZENIA DOTYCZĄCE PODSTAW WYKLUCZENIA:</w:t>
      </w:r>
    </w:p>
    <w:p w14:paraId="48DBEC95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380FDDAE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53B835F9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5CFB8286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orzeczenia zakazu ubiegania się o zamówienie publiczne tytułem środka zapobiegawczego,</w:t>
      </w:r>
    </w:p>
    <w:p w14:paraId="37CB2C31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zawarcia z innymi wykonawcami porozumienia mającego na celu zakłócenie konkurencji,</w:t>
      </w:r>
    </w:p>
    <w:p w14:paraId="086B21A8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10F6D2F2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4,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8074822" w14:textId="77777777" w:rsidR="008415BD" w:rsidRDefault="008415BD" w:rsidP="008415BD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</w:t>
      </w:r>
      <w:r>
        <w:rPr>
          <w:rStyle w:val="Odwoanieprzypisudolnego"/>
          <w:rFonts w:ascii="Arial" w:eastAsia="Times New Roman" w:hAnsi="Arial" w:cs="Arial"/>
          <w:bCs/>
          <w:sz w:val="24"/>
          <w:szCs w:val="24"/>
          <w:lang w:eastAsia="ar-SA"/>
        </w:rPr>
        <w:footnoteReference w:id="1"/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t>.</w:t>
      </w:r>
    </w:p>
    <w:p w14:paraId="7A671F5B" w14:textId="77777777" w:rsidR="008415BD" w:rsidRDefault="008415BD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12AF28C" w14:textId="77777777" w:rsidR="008415BD" w:rsidRPr="00BA3A7A" w:rsidRDefault="008415BD" w:rsidP="008415BD">
      <w:pPr>
        <w:shd w:val="clear" w:color="auto" w:fill="BFBFBF"/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BA3A7A">
        <w:rPr>
          <w:rFonts w:ascii="Arial" w:hAnsi="Arial" w:cs="Arial"/>
          <w:b/>
          <w:sz w:val="24"/>
          <w:szCs w:val="24"/>
        </w:rPr>
        <w:t>INFORMACJA DOTYCZĄCA DOSTĘPU DO PODMIOTOWYCH ŚRODKÓW DOWODOWYCH:</w:t>
      </w:r>
    </w:p>
    <w:p w14:paraId="47A7D4E1" w14:textId="77777777" w:rsidR="008415BD" w:rsidRPr="005A3514" w:rsidRDefault="008415BD" w:rsidP="008415B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Oświadczam, że Zamawiający może uzyskać podmiotowe środki dowodowe za pomocą bezpłatnych i ogólnodostępnych baz danych:</w:t>
      </w:r>
    </w:p>
    <w:p w14:paraId="0C9E846C" w14:textId="77777777" w:rsidR="008415BD" w:rsidRPr="005A3514" w:rsidRDefault="008415BD" w:rsidP="008415B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ekrs.ms.gov.pl – odpis z właściwego rejestru.</w:t>
      </w:r>
    </w:p>
    <w:p w14:paraId="384ADE0E" w14:textId="77777777" w:rsidR="008415BD" w:rsidRPr="005A3514" w:rsidRDefault="008415BD" w:rsidP="008415B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prod.ceidg.gov.pl – informacja z centralnej ewidencji i informacji o działalności</w:t>
      </w:r>
    </w:p>
    <w:p w14:paraId="2B35891E" w14:textId="77777777" w:rsidR="008415BD" w:rsidRPr="005A3514" w:rsidRDefault="008415BD" w:rsidP="008415B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gospodarczej.</w:t>
      </w:r>
    </w:p>
    <w:p w14:paraId="3FDA090F" w14:textId="77777777" w:rsidR="008415BD" w:rsidRDefault="008415BD" w:rsidP="008415B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………………………… – inny rejestr</w:t>
      </w:r>
    </w:p>
    <w:p w14:paraId="2A9A5107" w14:textId="77777777" w:rsidR="008415BD" w:rsidRPr="007341FD" w:rsidRDefault="008415BD" w:rsidP="008415B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4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4"/>
    <w:p w14:paraId="7D234571" w14:textId="77777777" w:rsidR="008415BD" w:rsidRPr="00244F98" w:rsidRDefault="008415BD" w:rsidP="008415B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4D2C0054" w14:textId="77777777" w:rsidR="008415BD" w:rsidRPr="005A3514" w:rsidRDefault="008415BD" w:rsidP="008415BD">
      <w:pPr>
        <w:spacing w:after="0" w:line="360" w:lineRule="auto"/>
        <w:rPr>
          <w:rFonts w:cs="Calibri"/>
          <w:sz w:val="24"/>
          <w:szCs w:val="24"/>
        </w:rPr>
      </w:pPr>
    </w:p>
    <w:p w14:paraId="2C156F28" w14:textId="77777777" w:rsidR="008415BD" w:rsidRPr="00BA3A7A" w:rsidRDefault="008415BD" w:rsidP="008415BD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4D5626CD" w14:textId="77777777" w:rsidR="008415BD" w:rsidRPr="00BA3A7A" w:rsidRDefault="008415BD" w:rsidP="008415BD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7D1B5512" w14:textId="77777777" w:rsidR="008415BD" w:rsidRPr="00BA3A7A" w:rsidRDefault="008415BD" w:rsidP="008415BD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1C9B8223" w14:textId="77777777" w:rsidR="008415BD" w:rsidRDefault="008415BD" w:rsidP="008415BD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Oświadczenie składa się, pod rygorem nieważności, w formie elektronicznej podpisanej kwalifikowanym podpisem elektronicznym lub w postaci elektronicznej opatrzonej podpisem zaufanym lub podpisem osobistym</w:t>
      </w:r>
    </w:p>
    <w:p w14:paraId="14DC3017" w14:textId="77777777" w:rsidR="008415BD" w:rsidRPr="00BA3A7A" w:rsidRDefault="008415BD" w:rsidP="008415BD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5E2D9EBF" w14:textId="77777777" w:rsidR="008415BD" w:rsidRPr="004A08CF" w:rsidRDefault="008415BD" w:rsidP="008415B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172FEEAA" w14:textId="77777777" w:rsidR="008415BD" w:rsidRPr="008A0AAA" w:rsidRDefault="008415BD" w:rsidP="008415BD"/>
    <w:p w14:paraId="42EF2B23" w14:textId="2E65321C" w:rsidR="004C3C32" w:rsidRPr="0007587C" w:rsidRDefault="004C3C32" w:rsidP="008415B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hAnsi="Arial" w:cs="Arial"/>
          <w:b/>
          <w:sz w:val="24"/>
          <w:szCs w:val="24"/>
        </w:rPr>
      </w:pPr>
    </w:p>
    <w:sectPr w:rsidR="004C3C32" w:rsidRPr="0007587C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5055BF" w14:textId="77777777" w:rsidR="00CA1831" w:rsidRDefault="00CA1831" w:rsidP="006A1852">
      <w:pPr>
        <w:spacing w:after="0" w:line="240" w:lineRule="auto"/>
      </w:pPr>
      <w:r>
        <w:separator/>
      </w:r>
    </w:p>
  </w:endnote>
  <w:endnote w:type="continuationSeparator" w:id="0">
    <w:p w14:paraId="6BD013A2" w14:textId="77777777" w:rsidR="00CA1831" w:rsidRDefault="00CA1831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97F344" w14:textId="77777777" w:rsidR="00CA1831" w:rsidRDefault="00CA1831" w:rsidP="006A1852">
      <w:pPr>
        <w:spacing w:after="0" w:line="240" w:lineRule="auto"/>
      </w:pPr>
      <w:r>
        <w:separator/>
      </w:r>
    </w:p>
  </w:footnote>
  <w:footnote w:type="continuationSeparator" w:id="0">
    <w:p w14:paraId="3829A23A" w14:textId="77777777" w:rsidR="00CA1831" w:rsidRDefault="00CA1831" w:rsidP="006A1852">
      <w:pPr>
        <w:spacing w:after="0" w:line="240" w:lineRule="auto"/>
      </w:pPr>
      <w:r>
        <w:continuationSeparator/>
      </w:r>
    </w:p>
  </w:footnote>
  <w:footnote w:id="1">
    <w:p w14:paraId="24E3AB1A" w14:textId="77777777" w:rsidR="008415BD" w:rsidRPr="00A82964" w:rsidRDefault="008415BD" w:rsidP="008415BD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postępowania o udzielenie zamówienia publicznego lub konkursu prowadzonego na podstawie ustawy </w:t>
      </w:r>
      <w:proofErr w:type="spellStart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zp</w:t>
      </w:r>
      <w:proofErr w:type="spellEnd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wyklucza się:</w:t>
      </w:r>
    </w:p>
    <w:p w14:paraId="4D27D8E4" w14:textId="77777777" w:rsidR="008415BD" w:rsidRPr="00A82964" w:rsidRDefault="008415BD" w:rsidP="008415BD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CB87182" w14:textId="77777777" w:rsidR="008415BD" w:rsidRPr="00A82964" w:rsidRDefault="008415BD" w:rsidP="008415BD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1AE73111" w14:textId="77777777" w:rsidR="008415BD" w:rsidRPr="00761CEB" w:rsidRDefault="008415BD" w:rsidP="008415BD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r. poz.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20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,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295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i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598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  <w:p w14:paraId="32520C6E" w14:textId="77777777" w:rsidR="008415BD" w:rsidRDefault="008415BD" w:rsidP="008415BD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792D28F4" w:rsidR="006A1852" w:rsidRDefault="00CF0DAA">
    <w:pPr>
      <w:pStyle w:val="Nagwek"/>
    </w:pPr>
    <w:r>
      <w:rPr>
        <w:noProof/>
        <w:lang w:eastAsia="pl-PL"/>
      </w:rPr>
      <w:drawing>
        <wp:inline distT="0" distB="0" distL="0" distR="0" wp14:anchorId="54890343" wp14:editId="274F0D77">
          <wp:extent cx="5751830" cy="457200"/>
          <wp:effectExtent l="0" t="0" r="1270" b="0"/>
          <wp:docPr id="4677672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7767268" name="Obraz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183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986225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7587C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D4EBE"/>
    <w:rsid w:val="001E0EB2"/>
    <w:rsid w:val="001F4481"/>
    <w:rsid w:val="00206DB3"/>
    <w:rsid w:val="00245A7B"/>
    <w:rsid w:val="00260EB3"/>
    <w:rsid w:val="002726FC"/>
    <w:rsid w:val="002934D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12E"/>
    <w:rsid w:val="007E5974"/>
    <w:rsid w:val="007F3EF5"/>
    <w:rsid w:val="0082563B"/>
    <w:rsid w:val="00837C3F"/>
    <w:rsid w:val="008415BD"/>
    <w:rsid w:val="008A0AAA"/>
    <w:rsid w:val="008D67FA"/>
    <w:rsid w:val="00937DFA"/>
    <w:rsid w:val="009740E7"/>
    <w:rsid w:val="00977A31"/>
    <w:rsid w:val="00981E83"/>
    <w:rsid w:val="00987EE8"/>
    <w:rsid w:val="009A46B9"/>
    <w:rsid w:val="009B3EEF"/>
    <w:rsid w:val="009C26A1"/>
    <w:rsid w:val="009C5A75"/>
    <w:rsid w:val="00A72C1F"/>
    <w:rsid w:val="00AA4E33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1831"/>
    <w:rsid w:val="00CA3D34"/>
    <w:rsid w:val="00CB2710"/>
    <w:rsid w:val="00CB4958"/>
    <w:rsid w:val="00CC386C"/>
    <w:rsid w:val="00CF0DAA"/>
    <w:rsid w:val="00D65023"/>
    <w:rsid w:val="00DD31D7"/>
    <w:rsid w:val="00DE7DC6"/>
    <w:rsid w:val="00E638A4"/>
    <w:rsid w:val="00E92DA0"/>
    <w:rsid w:val="00EA2C15"/>
    <w:rsid w:val="00EB3052"/>
    <w:rsid w:val="00ED4486"/>
    <w:rsid w:val="00EF1B24"/>
    <w:rsid w:val="00F16559"/>
    <w:rsid w:val="00F3154F"/>
    <w:rsid w:val="00F70D42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A91FAC"/>
  <w15:docId w15:val="{9946F7B4-B559-4C13-BFF9-20A1AC69F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2</cp:revision>
  <cp:lastPrinted>2023-10-23T08:18:00Z</cp:lastPrinted>
  <dcterms:created xsi:type="dcterms:W3CDTF">2024-07-24T19:48:00Z</dcterms:created>
  <dcterms:modified xsi:type="dcterms:W3CDTF">2024-07-24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